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7D65" w:rsidRPr="00D9448A" w:rsidRDefault="00237D65" w:rsidP="00237D65">
      <w:pPr>
        <w:jc w:val="righ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9448A">
        <w:rPr>
          <w:rFonts w:ascii="Times New Roman" w:hAnsi="Times New Roman" w:cs="Times New Roman"/>
          <w:b/>
          <w:sz w:val="24"/>
          <w:szCs w:val="24"/>
        </w:rPr>
        <w:t>Annexure - I</w:t>
      </w:r>
    </w:p>
    <w:p w:rsidR="00237D65" w:rsidRPr="00D9448A" w:rsidRDefault="00237D65" w:rsidP="00237D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448A">
        <w:rPr>
          <w:rFonts w:ascii="Times New Roman" w:hAnsi="Times New Roman" w:cs="Times New Roman"/>
          <w:b/>
          <w:sz w:val="24"/>
          <w:szCs w:val="24"/>
        </w:rPr>
        <w:t xml:space="preserve">NIT Nagaland </w:t>
      </w:r>
      <w:proofErr w:type="spellStart"/>
      <w:r w:rsidRPr="00D9448A">
        <w:rPr>
          <w:rFonts w:ascii="Times New Roman" w:hAnsi="Times New Roman" w:cs="Times New Roman"/>
          <w:b/>
          <w:sz w:val="24"/>
          <w:szCs w:val="24"/>
        </w:rPr>
        <w:t>B.Tech</w:t>
      </w:r>
      <w:proofErr w:type="spellEnd"/>
      <w:r w:rsidRPr="00D9448A">
        <w:rPr>
          <w:rFonts w:ascii="Times New Roman" w:hAnsi="Times New Roman" w:cs="Times New Roman"/>
          <w:b/>
          <w:sz w:val="24"/>
          <w:szCs w:val="24"/>
        </w:rPr>
        <w:t>. Admission – 2021</w:t>
      </w:r>
    </w:p>
    <w:p w:rsidR="00237D65" w:rsidRPr="00D9448A" w:rsidRDefault="00237D65" w:rsidP="00237D65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48A">
        <w:rPr>
          <w:rFonts w:ascii="Times New Roman" w:hAnsi="Times New Roman" w:cs="Times New Roman"/>
          <w:sz w:val="24"/>
          <w:szCs w:val="24"/>
        </w:rPr>
        <w:t>Affidavit of Admission</w:t>
      </w:r>
    </w:p>
    <w:p w:rsidR="00237D65" w:rsidRPr="00D9448A" w:rsidRDefault="00237D65" w:rsidP="00237D65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48A">
        <w:rPr>
          <w:rFonts w:ascii="Times New Roman" w:hAnsi="Times New Roman" w:cs="Times New Roman"/>
          <w:sz w:val="24"/>
          <w:szCs w:val="24"/>
        </w:rPr>
        <w:t xml:space="preserve">(To be given on Non-Judicial Stamp Paper of minimum </w:t>
      </w:r>
      <w:proofErr w:type="spellStart"/>
      <w:r w:rsidRPr="00D9448A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D9448A">
        <w:rPr>
          <w:rFonts w:ascii="Times New Roman" w:hAnsi="Times New Roman" w:cs="Times New Roman"/>
          <w:sz w:val="24"/>
          <w:szCs w:val="24"/>
        </w:rPr>
        <w:t>. 50/- and duly notarized)</w:t>
      </w:r>
    </w:p>
    <w:p w:rsidR="00237D65" w:rsidRPr="00D9448A" w:rsidRDefault="00237D65" w:rsidP="00237D65">
      <w:pPr>
        <w:rPr>
          <w:rFonts w:ascii="Times New Roman" w:hAnsi="Times New Roman" w:cs="Times New Roman"/>
          <w:sz w:val="24"/>
          <w:szCs w:val="24"/>
        </w:rPr>
      </w:pPr>
    </w:p>
    <w:p w:rsidR="00237D65" w:rsidRPr="00D9448A" w:rsidRDefault="00237D65" w:rsidP="00237D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448A">
        <w:rPr>
          <w:rFonts w:ascii="Times New Roman" w:hAnsi="Times New Roman" w:cs="Times New Roman"/>
          <w:sz w:val="24"/>
          <w:szCs w:val="24"/>
        </w:rPr>
        <w:t xml:space="preserve"> I ………………………………………………………………………………………………</w:t>
      </w:r>
    </w:p>
    <w:p w:rsidR="00237D65" w:rsidRPr="00D9448A" w:rsidRDefault="00237D65" w:rsidP="00237D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448A">
        <w:rPr>
          <w:rFonts w:ascii="Times New Roman" w:hAnsi="Times New Roman" w:cs="Times New Roman"/>
          <w:sz w:val="24"/>
          <w:szCs w:val="24"/>
        </w:rPr>
        <w:t xml:space="preserve"> JEE (Main) 2021 Application No ……………………………………………………………</w:t>
      </w:r>
    </w:p>
    <w:p w:rsidR="00237D65" w:rsidRPr="00D9448A" w:rsidRDefault="00237D65" w:rsidP="00237D6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448A">
        <w:rPr>
          <w:rFonts w:ascii="Times New Roman" w:hAnsi="Times New Roman" w:cs="Times New Roman"/>
          <w:sz w:val="24"/>
          <w:szCs w:val="24"/>
        </w:rPr>
        <w:t xml:space="preserve">Son/Daughter of Shri ………………………………………………………………….... resident of …………………………………………. Village /town /city ……………………………  district of State/UT ………………………… do hereby declare the following: 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>1. I accept the offer of provisional admission in the Department .............................. .................................................................................................... at NIT Nagaland.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 xml:space="preserve">2. I will produce all the original documents and submit a set of photo copies of all the documents at the time of physical reporting to the institute, as and when notified by NIT Nagaland. 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 xml:space="preserve">3. I am well aware of Fee Structure and Fee </w:t>
      </w:r>
      <w:r w:rsidRPr="00D9448A">
        <w:rPr>
          <w:color w:val="222222"/>
          <w:shd w:val="clear" w:color="auto" w:fill="FFFFFF"/>
        </w:rPr>
        <w:t xml:space="preserve">remission </w:t>
      </w:r>
      <w:r w:rsidRPr="00D9448A">
        <w:t>applicable at NIT Nagaland.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 xml:space="preserve">4. All information furnished by me including uploaded documents are true to the best of my knowledge and belief. In the event of suppression or distortion or misrepresentation of any fact, I understand that, my admission/degree acquired is liable to cancellation at any point of time. 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 xml:space="preserve">5. I shall abide by the rules and norms of the discipline of NIT Nagaland. 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>Date: ………………….</w:t>
      </w:r>
    </w:p>
    <w:p w:rsidR="00237D65" w:rsidRPr="00D9448A" w:rsidRDefault="00237D65" w:rsidP="00237D65">
      <w:pPr>
        <w:pStyle w:val="Default"/>
        <w:spacing w:after="160" w:line="360" w:lineRule="auto"/>
        <w:jc w:val="both"/>
      </w:pPr>
      <w:r w:rsidRPr="00D9448A">
        <w:t>Place: ………………</w:t>
      </w:r>
      <w:proofErr w:type="gramStart"/>
      <w:r w:rsidRPr="00D9448A">
        <w:t>…..</w:t>
      </w:r>
      <w:proofErr w:type="gramEnd"/>
    </w:p>
    <w:p w:rsidR="00237D65" w:rsidRDefault="00237D65" w:rsidP="00237D65">
      <w:pPr>
        <w:pStyle w:val="Default"/>
        <w:spacing w:after="160" w:line="360" w:lineRule="auto"/>
        <w:jc w:val="both"/>
      </w:pPr>
    </w:p>
    <w:p w:rsidR="00237D65" w:rsidRDefault="00237D65" w:rsidP="00237D65">
      <w:pPr>
        <w:pStyle w:val="Default"/>
        <w:spacing w:after="160" w:line="360" w:lineRule="auto"/>
        <w:jc w:val="both"/>
      </w:pPr>
    </w:p>
    <w:p w:rsidR="00237D65" w:rsidRPr="00D9448A" w:rsidRDefault="00237D65" w:rsidP="00237D65">
      <w:pPr>
        <w:pStyle w:val="Default"/>
        <w:spacing w:after="160" w:line="360" w:lineRule="auto"/>
        <w:jc w:val="both"/>
      </w:pPr>
    </w:p>
    <w:p w:rsidR="00237D65" w:rsidRDefault="00237D65" w:rsidP="00237D6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9448A">
        <w:rPr>
          <w:rFonts w:ascii="Times New Roman" w:hAnsi="Times New Roman" w:cs="Times New Roman"/>
          <w:b/>
          <w:sz w:val="24"/>
          <w:szCs w:val="24"/>
        </w:rPr>
        <w:t>Name &amp; Signature of the Parent / Guardian.                                  Signature of t</w:t>
      </w:r>
      <w:r>
        <w:rPr>
          <w:rFonts w:ascii="Times New Roman" w:hAnsi="Times New Roman" w:cs="Times New Roman"/>
          <w:b/>
          <w:sz w:val="24"/>
          <w:szCs w:val="24"/>
        </w:rPr>
        <w:t>he candid</w:t>
      </w:r>
    </w:p>
    <w:sectPr w:rsidR="00237D65" w:rsidSect="00237D65">
      <w:pgSz w:w="11906" w:h="16838"/>
      <w:pgMar w:top="99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wtDQzMTA1sTQxNLJQ0lEKTi0uzszPAykwrgUA1JI6CywAAAA="/>
  </w:docVars>
  <w:rsids>
    <w:rsidRoot w:val="003E34D4"/>
    <w:rsid w:val="00137C55"/>
    <w:rsid w:val="00237D65"/>
    <w:rsid w:val="003E34D4"/>
    <w:rsid w:val="003F1007"/>
    <w:rsid w:val="006443A0"/>
    <w:rsid w:val="00751848"/>
    <w:rsid w:val="00EA3558"/>
    <w:rsid w:val="00F8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6503C"/>
  <w15:chartTrackingRefBased/>
  <w15:docId w15:val="{4F770D54-30D3-4242-B703-309F6583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D6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rt</dc:creator>
  <cp:keywords/>
  <dc:description/>
  <cp:lastModifiedBy>BIKASH</cp:lastModifiedBy>
  <cp:revision>4</cp:revision>
  <dcterms:created xsi:type="dcterms:W3CDTF">2021-11-29T14:35:00Z</dcterms:created>
  <dcterms:modified xsi:type="dcterms:W3CDTF">2021-11-30T13:23:00Z</dcterms:modified>
</cp:coreProperties>
</file>